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AAFDF" w14:textId="77777777" w:rsidR="00007713" w:rsidRDefault="00007713" w:rsidP="00B75990">
      <w:pPr>
        <w:spacing w:line="240" w:lineRule="exact"/>
        <w:jc w:val="center"/>
      </w:pPr>
      <w:r>
        <w:t>République Algérienne Démocratique et Populaire</w:t>
      </w:r>
    </w:p>
    <w:p w14:paraId="5E69FA3E" w14:textId="77777777" w:rsidR="001F263D" w:rsidRDefault="00007713" w:rsidP="00B75990">
      <w:pPr>
        <w:spacing w:line="240" w:lineRule="exact"/>
        <w:jc w:val="center"/>
      </w:pPr>
      <w:r>
        <w:t>Ministère de l’Enseignement Supérieur et de la Recherche Scientifique</w:t>
      </w:r>
    </w:p>
    <w:p w14:paraId="22B1FCA9" w14:textId="77777777" w:rsidR="00802F5A" w:rsidRDefault="00802F5A" w:rsidP="00802F5A">
      <w:pPr>
        <w:jc w:val="center"/>
        <w:rPr>
          <w:rFonts w:asciiTheme="majorBidi" w:hAnsiTheme="majorBidi" w:cstheme="majorBidi"/>
        </w:rPr>
      </w:pPr>
      <w:r w:rsidRPr="007B4A2C">
        <w:rPr>
          <w:rFonts w:asciiTheme="majorBidi" w:hAnsiTheme="majorBidi" w:cstheme="majorBidi"/>
        </w:rPr>
        <w:t>Université Mostafa Benboulaid Batna 2</w:t>
      </w:r>
    </w:p>
    <w:p w14:paraId="21369499" w14:textId="77777777" w:rsidR="00802F5A" w:rsidRDefault="00802F5A" w:rsidP="00802F5A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7CDACEC5" wp14:editId="713B48BC">
            <wp:simplePos x="0" y="0"/>
            <wp:positionH relativeFrom="column">
              <wp:posOffset>5100955</wp:posOffset>
            </wp:positionH>
            <wp:positionV relativeFrom="paragraph">
              <wp:posOffset>151130</wp:posOffset>
            </wp:positionV>
            <wp:extent cx="628650" cy="897255"/>
            <wp:effectExtent l="0" t="0" r="0" b="0"/>
            <wp:wrapNone/>
            <wp:docPr id="1" name="Image 2" descr="C:\Users\UNIV\AppData\Local\Temp\ub2_2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NIV\AppData\Local\Temp\ub2_2 (2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897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0A62472A" wp14:editId="7750DB44">
            <wp:simplePos x="0" y="0"/>
            <wp:positionH relativeFrom="column">
              <wp:posOffset>0</wp:posOffset>
            </wp:positionH>
            <wp:positionV relativeFrom="paragraph">
              <wp:posOffset>145415</wp:posOffset>
            </wp:positionV>
            <wp:extent cx="628650" cy="897255"/>
            <wp:effectExtent l="0" t="0" r="0" b="0"/>
            <wp:wrapNone/>
            <wp:docPr id="2" name="Image 2" descr="C:\Users\UNIV\AppData\Local\Temp\ub2_2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NIV\AppData\Local\Temp\ub2_2 (2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897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B4A2C">
        <w:rPr>
          <w:rFonts w:asciiTheme="majorBidi" w:hAnsiTheme="majorBidi" w:cstheme="majorBidi"/>
        </w:rPr>
        <w:t>Faculté des Mathématiques et Informatique</w:t>
      </w:r>
    </w:p>
    <w:p w14:paraId="45EF63B6" w14:textId="77777777" w:rsidR="00802F5A" w:rsidRDefault="00802F5A" w:rsidP="00802F5A">
      <w:pPr>
        <w:jc w:val="center"/>
        <w:rPr>
          <w:rFonts w:asciiTheme="majorBidi" w:hAnsiTheme="majorBidi" w:cstheme="majorBidi"/>
        </w:rPr>
      </w:pPr>
      <w:r w:rsidRPr="007B4A2C">
        <w:rPr>
          <w:rFonts w:asciiTheme="majorBidi" w:hAnsiTheme="majorBidi" w:cstheme="majorBidi"/>
        </w:rPr>
        <w:t>Département d’Informatique</w:t>
      </w:r>
    </w:p>
    <w:p w14:paraId="0BD10474" w14:textId="77777777" w:rsidR="00802F5A" w:rsidRDefault="00802F5A" w:rsidP="00802F5A">
      <w:pPr>
        <w:jc w:val="center"/>
        <w:rPr>
          <w:rFonts w:asciiTheme="majorBidi" w:hAnsiTheme="majorBidi" w:cstheme="majorBidi"/>
        </w:rPr>
      </w:pPr>
    </w:p>
    <w:p w14:paraId="6CA4869E" w14:textId="77777777" w:rsidR="00802F5A" w:rsidRDefault="00802F5A" w:rsidP="00802F5A">
      <w:pPr>
        <w:jc w:val="center"/>
        <w:rPr>
          <w:rFonts w:asciiTheme="majorBidi" w:hAnsiTheme="majorBidi" w:cstheme="majorBidi"/>
        </w:rPr>
      </w:pPr>
    </w:p>
    <w:p w14:paraId="7ECD493D" w14:textId="77777777" w:rsidR="00802F5A" w:rsidRDefault="00802F5A" w:rsidP="00802F5A">
      <w:pPr>
        <w:jc w:val="center"/>
        <w:rPr>
          <w:rFonts w:asciiTheme="majorBidi" w:hAnsiTheme="majorBidi" w:cstheme="majorBidi"/>
        </w:rPr>
      </w:pPr>
    </w:p>
    <w:p w14:paraId="247FB474" w14:textId="77777777" w:rsidR="00007713" w:rsidRDefault="00007713" w:rsidP="00007713">
      <w:pPr>
        <w:jc w:val="center"/>
      </w:pPr>
    </w:p>
    <w:p w14:paraId="523A9364" w14:textId="77777777" w:rsidR="00007713" w:rsidRDefault="00007713" w:rsidP="00007713">
      <w:pPr>
        <w:jc w:val="center"/>
        <w:rPr>
          <w:b/>
          <w:bCs/>
          <w:sz w:val="32"/>
          <w:szCs w:val="32"/>
        </w:rPr>
      </w:pPr>
      <w:r w:rsidRPr="00007713">
        <w:rPr>
          <w:b/>
          <w:bCs/>
          <w:sz w:val="32"/>
          <w:szCs w:val="32"/>
        </w:rPr>
        <w:t>Quitus</w:t>
      </w:r>
      <w:r w:rsidR="00B75990">
        <w:rPr>
          <w:b/>
          <w:bCs/>
          <w:sz w:val="32"/>
          <w:szCs w:val="32"/>
        </w:rPr>
        <w:t xml:space="preserve"> Encadreur</w:t>
      </w:r>
    </w:p>
    <w:p w14:paraId="2C354795" w14:textId="77777777" w:rsidR="00802F5A" w:rsidRDefault="00802F5A" w:rsidP="00007713">
      <w:pPr>
        <w:jc w:val="center"/>
        <w:rPr>
          <w:b/>
          <w:bCs/>
          <w:sz w:val="32"/>
          <w:szCs w:val="32"/>
        </w:rPr>
      </w:pPr>
    </w:p>
    <w:p w14:paraId="1307FA52" w14:textId="77777777" w:rsidR="00007713" w:rsidRDefault="00007713" w:rsidP="00007713"/>
    <w:p w14:paraId="341AD170" w14:textId="06367728" w:rsidR="00007713" w:rsidRDefault="00007713" w:rsidP="00B75990">
      <w:pPr>
        <w:tabs>
          <w:tab w:val="right" w:pos="9072"/>
        </w:tabs>
        <w:spacing w:line="360" w:lineRule="auto"/>
        <w:ind w:firstLine="426"/>
      </w:pPr>
      <w:r>
        <w:t>Je soussigné, l’encadreur</w:t>
      </w:r>
      <w:r w:rsidR="00DD01B2">
        <w:t xml:space="preserve"> </w:t>
      </w:r>
      <w:r w:rsidR="00DD01B2">
        <w:rPr>
          <w:sz w:val="16"/>
          <w:szCs w:val="16"/>
        </w:rPr>
        <w:t>………………………………………………………………….</w:t>
      </w:r>
      <w:r>
        <w:tab/>
      </w:r>
      <w:proofErr w:type="gramStart"/>
      <w:r>
        <w:t>atteste</w:t>
      </w:r>
      <w:proofErr w:type="gramEnd"/>
      <w:r>
        <w:t xml:space="preserve"> que l’étudiant :</w:t>
      </w:r>
    </w:p>
    <w:p w14:paraId="03E191A1" w14:textId="2C1BF2A9" w:rsidR="00007713" w:rsidRDefault="00DD01B2" w:rsidP="00DD01B2">
      <w:pPr>
        <w:tabs>
          <w:tab w:val="right" w:pos="9072"/>
        </w:tabs>
        <w:spacing w:line="360" w:lineRule="auto"/>
      </w:pPr>
      <w:r>
        <w:t>………………………………………………………</w:t>
      </w:r>
      <w:proofErr w:type="gramStart"/>
      <w:r>
        <w:t>…….</w:t>
      </w:r>
      <w:proofErr w:type="gramEnd"/>
      <w:r>
        <w:t>.</w:t>
      </w:r>
      <w:r w:rsidR="00461D5E">
        <w:t>ayant soutenu son : Master (</w:t>
      </w:r>
      <w:r>
        <w:t>……..</w:t>
      </w:r>
      <w:r w:rsidR="00461D5E">
        <w:tab/>
        <w:t>)</w:t>
      </w:r>
    </w:p>
    <w:p w14:paraId="7F9C7C17" w14:textId="77777777" w:rsidR="00007713" w:rsidRDefault="00461D5E" w:rsidP="00B75990">
      <w:pPr>
        <w:spacing w:line="360" w:lineRule="auto"/>
      </w:pPr>
      <w:proofErr w:type="gramStart"/>
      <w:r>
        <w:t>a</w:t>
      </w:r>
      <w:proofErr w:type="gramEnd"/>
      <w:r>
        <w:t xml:space="preserve"> corrigé son mémoire et m’a restitué tout le matériel </w:t>
      </w:r>
      <w:r w:rsidRPr="00461D5E">
        <w:t>pédagogique</w:t>
      </w:r>
      <w:r>
        <w:t xml:space="preserve"> dont </w:t>
      </w:r>
      <w:r w:rsidRPr="00461D5E">
        <w:t>il a</w:t>
      </w:r>
      <w:r>
        <w:t>vait</w:t>
      </w:r>
      <w:r w:rsidRPr="00461D5E">
        <w:t xml:space="preserve"> bénéficié</w:t>
      </w:r>
      <w:r>
        <w:t xml:space="preserve"> afin de réaliser son </w:t>
      </w:r>
      <w:r w:rsidR="00B75990">
        <w:t>projet de fin d’études. En conséquence, j</w:t>
      </w:r>
      <w:r w:rsidR="00007713">
        <w:t xml:space="preserve">e l'autorise, par le </w:t>
      </w:r>
      <w:r w:rsidR="00B75990">
        <w:t>présent</w:t>
      </w:r>
      <w:r w:rsidR="00007713">
        <w:t xml:space="preserve"> quitus, </w:t>
      </w:r>
      <w:r w:rsidR="00B75990">
        <w:t>à</w:t>
      </w:r>
      <w:r w:rsidR="00007713">
        <w:t xml:space="preserve"> </w:t>
      </w:r>
      <w:r w:rsidR="00B75990">
        <w:t>procéder</w:t>
      </w:r>
      <w:r w:rsidR="00007713">
        <w:t xml:space="preserve"> </w:t>
      </w:r>
      <w:r w:rsidR="00B75990">
        <w:t>à</w:t>
      </w:r>
      <w:r w:rsidR="00007713">
        <w:t xml:space="preserve"> la demande de retrait de son</w:t>
      </w:r>
      <w:r w:rsidR="00B75990">
        <w:t xml:space="preserve"> diplôme</w:t>
      </w:r>
      <w:r w:rsidR="00007713">
        <w:t>.</w:t>
      </w:r>
    </w:p>
    <w:p w14:paraId="31517DCF" w14:textId="77777777" w:rsidR="00B75990" w:rsidRDefault="00B75990" w:rsidP="00B75990">
      <w:pPr>
        <w:ind w:left="4956" w:firstLine="708"/>
      </w:pPr>
    </w:p>
    <w:p w14:paraId="1E5446FE" w14:textId="3D71AB5F" w:rsidR="00007713" w:rsidRDefault="00B75990" w:rsidP="00B75990">
      <w:pPr>
        <w:ind w:left="5664" w:firstLine="708"/>
      </w:pPr>
      <w:r>
        <w:t>Batna le</w:t>
      </w:r>
      <w:proofErr w:type="gramStart"/>
      <w:r>
        <w:t> :</w:t>
      </w:r>
      <w:r w:rsidR="00DD01B2">
        <w:t>…</w:t>
      </w:r>
      <w:proofErr w:type="gramEnd"/>
      <w:r w:rsidR="00DD01B2">
        <w:t>/…../…….</w:t>
      </w:r>
    </w:p>
    <w:p w14:paraId="22343B1E" w14:textId="77777777" w:rsidR="00007713" w:rsidRDefault="00B75990" w:rsidP="00B75990">
      <w:pPr>
        <w:ind w:left="5664" w:firstLine="708"/>
      </w:pPr>
      <w:r>
        <w:t>L’encadreur</w:t>
      </w:r>
    </w:p>
    <w:p w14:paraId="48CCB442" w14:textId="77777777" w:rsidR="00802F5A" w:rsidRDefault="00802F5A" w:rsidP="00B75990">
      <w:pPr>
        <w:ind w:left="5664" w:firstLine="708"/>
      </w:pPr>
    </w:p>
    <w:p w14:paraId="702C10F4" w14:textId="77777777" w:rsidR="00802F5A" w:rsidRDefault="00802F5A" w:rsidP="00B75990">
      <w:pPr>
        <w:ind w:left="5664" w:firstLine="708"/>
      </w:pPr>
    </w:p>
    <w:p w14:paraId="65935DB2" w14:textId="77777777" w:rsidR="00802F5A" w:rsidRDefault="00802F5A" w:rsidP="00B75990">
      <w:pPr>
        <w:ind w:left="5664" w:firstLine="708"/>
      </w:pPr>
    </w:p>
    <w:sectPr w:rsidR="00802F5A" w:rsidSect="00802F5A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7AwMjQ2MTKztDBV0lEKTi0uzszPAykwrAUAryT/AywAAAA="/>
  </w:docVars>
  <w:rsids>
    <w:rsidRoot w:val="00007713"/>
    <w:rsid w:val="00007713"/>
    <w:rsid w:val="001F263D"/>
    <w:rsid w:val="00461D5E"/>
    <w:rsid w:val="007424BE"/>
    <w:rsid w:val="00802F5A"/>
    <w:rsid w:val="00B75990"/>
    <w:rsid w:val="00DD01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8F6FF4"/>
  <w15:docId w15:val="{AE98E730-8561-4478-9D09-A1FCE2E5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4B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802F5A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02F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2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LENOVO</cp:lastModifiedBy>
  <cp:revision>2</cp:revision>
  <cp:lastPrinted>2019-06-18T11:11:00Z</cp:lastPrinted>
  <dcterms:created xsi:type="dcterms:W3CDTF">2020-09-14T12:43:00Z</dcterms:created>
  <dcterms:modified xsi:type="dcterms:W3CDTF">2020-09-14T12:43:00Z</dcterms:modified>
</cp:coreProperties>
</file>